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39CDBEE6" w:rsidR="00FC418D" w:rsidRPr="00C85211" w:rsidRDefault="00C85211" w:rsidP="00C85211">
      <w:pPr>
        <w:jc w:val="center"/>
        <w:rPr>
          <w:rFonts w:ascii="TH Sarabun New" w:hAnsi="TH Sarabun New" w:cs="TH Sarabun New" w:hint="cs"/>
          <w:b/>
          <w:bCs/>
          <w:sz w:val="36"/>
          <w:szCs w:val="36"/>
          <w:cs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่วนที่ </w:t>
      </w:r>
      <w:r w:rsidR="00226547">
        <w:rPr>
          <w:rFonts w:ascii="TH Sarabun New" w:hAnsi="TH Sarabun New" w:cs="TH Sarabun New"/>
          <w:b/>
          <w:bCs/>
          <w:sz w:val="36"/>
          <w:szCs w:val="36"/>
        </w:rPr>
        <w:t>5</w:t>
      </w: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="00BD5BD7" w:rsidRPr="00BD5BD7">
        <w:rPr>
          <w:rFonts w:ascii="TH Sarabun New" w:hAnsi="TH Sarabun New" w:cs="TH Sarabun New"/>
          <w:b/>
          <w:bCs/>
          <w:sz w:val="36"/>
          <w:szCs w:val="36"/>
          <w:cs/>
        </w:rPr>
        <w:t>การ</w:t>
      </w:r>
      <w:r w:rsidR="00226547">
        <w:rPr>
          <w:rFonts w:ascii="TH Sarabun New" w:hAnsi="TH Sarabun New" w:cs="TH Sarabun New" w:hint="cs"/>
          <w:b/>
          <w:bCs/>
          <w:sz w:val="36"/>
          <w:szCs w:val="36"/>
          <w:cs/>
        </w:rPr>
        <w:t>มองภาพข้อมูล</w:t>
      </w:r>
    </w:p>
    <w:p w14:paraId="7825181E" w14:textId="64A9D7D5" w:rsidR="00311366" w:rsidRDefault="00226547" w:rsidP="00311366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b/>
          <w:bCs/>
          <w:noProof/>
          <w:sz w:val="36"/>
          <w:szCs w:val="36"/>
          <w:lang w:val="th-TH"/>
        </w:rPr>
        <mc:AlternateContent>
          <mc:Choice Requires="wps">
            <w:drawing>
              <wp:inline distT="0" distB="0" distL="0" distR="0" wp14:anchorId="1C68FD25" wp14:editId="731AC2A3">
                <wp:extent cx="5943600" cy="2659380"/>
                <wp:effectExtent l="0" t="0" r="19050" b="2667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59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C8C2B5" w14:textId="5751F668" w:rsidR="00226547" w:rsidRDefault="00226547" w:rsidP="0022654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ภาพที่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68FD25" id="Rectangle 1" o:spid="_x0000_s1026" style="width:468pt;height:20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" fillcolor="#4472c4 [3204]" strokecolor="#1f3763 [1604]" strokeweight="1pt">
                <v:textbox>
                  <w:txbxContent>
                    <w:p w14:paraId="7DC8C2B5" w14:textId="5751F668" w:rsidR="00226547" w:rsidRDefault="00226547" w:rsidP="00226547">
                      <w:pPr>
                        <w:jc w:val="center"/>
                      </w:pPr>
                      <w:r>
                        <w:rPr>
                          <w:rFonts w:hint="cs"/>
                          <w:cs/>
                        </w:rPr>
                        <w:t>ภาพที่ 1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2C9E084" w14:textId="7590BCF3" w:rsidR="00226547" w:rsidRDefault="00226547" w:rsidP="00226547">
      <w:pPr>
        <w:jc w:val="center"/>
        <w:rPr>
          <w:rFonts w:ascii="TH Sarabun New" w:hAnsi="TH Sarabun New" w:cs="TH Sarabun New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ภาพ 1 </w:t>
      </w:r>
      <w:r w:rsidRPr="00226547">
        <w:rPr>
          <w:rFonts w:ascii="TH Sarabun New" w:hAnsi="TH Sarabun New" w:cs="TH Sarabun New" w:hint="cs"/>
          <w:i/>
          <w:iCs/>
          <w:sz w:val="32"/>
          <w:szCs w:val="32"/>
          <w:cs/>
        </w:rPr>
        <w:t>แผนภูมิแท่งแสดงจำนวนตัวอย่างในแต่ละเพศ</w:t>
      </w:r>
    </w:p>
    <w:p w14:paraId="3E6F67BE" w14:textId="418D5729" w:rsidR="00226547" w:rsidRPr="00226547" w:rsidRDefault="00226547" w:rsidP="00226547">
      <w:pPr>
        <w:rPr>
          <w:rFonts w:ascii="TH Sarabun New" w:hAnsi="TH Sarabun New" w:cs="TH Sarabun New" w:hint="cs"/>
          <w:sz w:val="32"/>
          <w:szCs w:val="32"/>
          <w:u w:val="dotted"/>
          <w:cs/>
        </w:rPr>
      </w:pP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คำอธิปรายภาพ</w:t>
      </w:r>
      <w:r>
        <w:rPr>
          <w:rFonts w:ascii="TH Sarabun New" w:hAnsi="TH Sarabun New" w:cs="TH Sarabun New"/>
          <w:sz w:val="32"/>
          <w:szCs w:val="32"/>
          <w:u w:val="dotted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 ภาพแสดงอะไร</w:t>
      </w:r>
      <w:r>
        <w:rPr>
          <w:rFonts w:ascii="TH Sarabun New" w:hAnsi="TH Sarabun New" w:cs="TH Sarabun New"/>
          <w:sz w:val="32"/>
          <w:szCs w:val="32"/>
          <w:u w:val="dotted"/>
        </w:rPr>
        <w:t>?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อธิบายข้อมูลที่แสดงใน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หยิบยกประเด็นที่น่าสนใจจากภาพมาอภิปราย เช่น นำมาเปรียบเทียบ  ค่าสูงสุด ค่าต่ำสุด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สรุปประเด็นสำคัญจาก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  <w:r w:rsidRPr="00226547">
        <w:rPr>
          <w:rFonts w:ascii="TH Sarabun New" w:hAnsi="TH Sarabun New" w:cs="TH Sarabun New"/>
          <w:i/>
          <w:iCs/>
          <w:sz w:val="32"/>
          <w:szCs w:val="32"/>
        </w:rPr>
        <w:tab/>
      </w:r>
    </w:p>
    <w:p w14:paraId="4CADB116" w14:textId="77777777" w:rsidR="00226547" w:rsidRDefault="00226547" w:rsidP="00226547">
      <w:pPr>
        <w:rPr>
          <w:rFonts w:ascii="TH Sarabun New" w:hAnsi="TH Sarabun New" w:cs="TH Sarabun New"/>
          <w:i/>
          <w:iCs/>
          <w:sz w:val="32"/>
          <w:szCs w:val="32"/>
        </w:rPr>
      </w:pPr>
    </w:p>
    <w:p w14:paraId="4BE3381C" w14:textId="77777777" w:rsidR="00226547" w:rsidRDefault="00226547" w:rsidP="00226547">
      <w:pPr>
        <w:rPr>
          <w:rFonts w:ascii="TH Sarabun New" w:hAnsi="TH Sarabun New" w:cs="TH Sarabun New"/>
          <w:sz w:val="32"/>
          <w:szCs w:val="32"/>
          <w:u w:val="dotted"/>
        </w:rPr>
      </w:pPr>
      <w:r>
        <w:rPr>
          <w:rFonts w:ascii="TH Sarabun New" w:hAnsi="TH Sarabun New" w:cs="TH Sarabun New"/>
          <w:b/>
          <w:bCs/>
          <w:noProof/>
          <w:sz w:val="36"/>
          <w:szCs w:val="36"/>
          <w:lang w:val="th-TH"/>
        </w:rPr>
        <mc:AlternateContent>
          <mc:Choice Requires="wps">
            <w:drawing>
              <wp:inline distT="0" distB="0" distL="0" distR="0" wp14:anchorId="18D93554" wp14:editId="5FDFA045">
                <wp:extent cx="5943600" cy="2659380"/>
                <wp:effectExtent l="0" t="0" r="19050" b="2667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59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B64E7F" w14:textId="5FEFE6DC" w:rsidR="00226547" w:rsidRDefault="00226547" w:rsidP="0022654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 xml:space="preserve">ภาพที่ 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D93554" id="Rectangle 2" o:spid="_x0000_s1027" style="width:468pt;height:20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" fillcolor="#4472c4 [3204]" strokecolor="#1f3763 [1604]" strokeweight="1pt">
                <v:textbox>
                  <w:txbxContent>
                    <w:p w14:paraId="39B64E7F" w14:textId="5FEFE6DC" w:rsidR="00226547" w:rsidRDefault="00226547" w:rsidP="00226547">
                      <w:pPr>
                        <w:jc w:val="center"/>
                      </w:pPr>
                      <w:r>
                        <w:rPr>
                          <w:rFonts w:hint="cs"/>
                          <w:cs/>
                        </w:rPr>
                        <w:t xml:space="preserve">ภาพที่ </w:t>
                      </w:r>
                      <w:r>
                        <w:t>2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6EC788A" w14:textId="7B23080C" w:rsidR="00226547" w:rsidRDefault="00226547" w:rsidP="00226547">
      <w:pPr>
        <w:jc w:val="center"/>
        <w:rPr>
          <w:rFonts w:ascii="TH Sarabun New" w:hAnsi="TH Sarabun New" w:cs="TH Sarabun New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ภาพ </w:t>
      </w:r>
      <w:r>
        <w:rPr>
          <w:rFonts w:ascii="TH Sarabun New" w:hAnsi="TH Sarabun New" w:cs="TH Sarabun New"/>
          <w:sz w:val="32"/>
          <w:szCs w:val="32"/>
        </w:rPr>
        <w:t>2</w:t>
      </w:r>
      <w:r w:rsidRPr="0022654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226547">
        <w:rPr>
          <w:rFonts w:ascii="TH Sarabun New" w:hAnsi="TH Sarabun New" w:cs="TH Sarabun New" w:hint="cs"/>
          <w:i/>
          <w:iCs/>
          <w:sz w:val="32"/>
          <w:szCs w:val="32"/>
          <w:cs/>
        </w:rPr>
        <w:t>แผนภูมิแท่งแสดงจำนวนตัวอย่างในแต่ละเพศ</w:t>
      </w:r>
    </w:p>
    <w:p w14:paraId="09F8A14F" w14:textId="22510B60" w:rsidR="00226547" w:rsidRDefault="00226547" w:rsidP="00226547">
      <w:pPr>
        <w:rPr>
          <w:rFonts w:ascii="TH Sarabun New" w:hAnsi="TH Sarabun New" w:cs="TH Sarabun New" w:hint="cs"/>
          <w:i/>
          <w:iCs/>
          <w:sz w:val="32"/>
          <w:szCs w:val="32"/>
        </w:rPr>
      </w:pP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คำอธิปรายภาพ</w:t>
      </w:r>
      <w:r>
        <w:rPr>
          <w:rFonts w:ascii="TH Sarabun New" w:hAnsi="TH Sarabun New" w:cs="TH Sarabun New"/>
          <w:sz w:val="32"/>
          <w:szCs w:val="32"/>
          <w:u w:val="dotted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 ภาพแสดงอะไร</w:t>
      </w:r>
      <w:r>
        <w:rPr>
          <w:rFonts w:ascii="TH Sarabun New" w:hAnsi="TH Sarabun New" w:cs="TH Sarabun New"/>
          <w:sz w:val="32"/>
          <w:szCs w:val="32"/>
          <w:u w:val="dotted"/>
        </w:rPr>
        <w:t>?</w:t>
      </w:r>
      <w:r w:rsidRPr="00226547"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อธิบายข้อมูลที่แสดงใน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หยิบยกประเด็นที่น่าสนใจจากภาพมาอภิปราย เช่น นำมาเปรียบเทียบ  ค่าสูงสุด ค่าต่ำสุด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>-สรุปประเด็นสำคัญจากภาพ</w:t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  <w:r>
        <w:rPr>
          <w:rFonts w:ascii="TH Sarabun New" w:hAnsi="TH Sarabun New" w:cs="TH Sarabun New"/>
          <w:sz w:val="32"/>
          <w:szCs w:val="32"/>
          <w:u w:val="dotted"/>
        </w:rPr>
        <w:tab/>
      </w:r>
    </w:p>
    <w:p w14:paraId="30D014AF" w14:textId="77777777" w:rsidR="00226547" w:rsidRDefault="00226547" w:rsidP="00226547">
      <w:pPr>
        <w:jc w:val="center"/>
        <w:rPr>
          <w:rFonts w:ascii="TH Sarabun New" w:hAnsi="TH Sarabun New" w:cs="TH Sarabun New" w:hint="cs"/>
          <w:i/>
          <w:iCs/>
          <w:sz w:val="32"/>
          <w:szCs w:val="32"/>
        </w:rPr>
      </w:pPr>
    </w:p>
    <w:p w14:paraId="4A455B9D" w14:textId="3EEC77EE" w:rsidR="00226547" w:rsidRDefault="00226547" w:rsidP="00226547">
      <w:pPr>
        <w:jc w:val="center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(</w:t>
      </w:r>
      <w:r>
        <w:rPr>
          <w:rFonts w:ascii="TH Sarabun New" w:hAnsi="TH Sarabun New" w:cs="TH Sarabun New" w:hint="cs"/>
          <w:sz w:val="32"/>
          <w:szCs w:val="32"/>
          <w:cs/>
        </w:rPr>
        <w:t>จำนวนภาพที่นำเสนอ อาจมีมากหรือน้อยตามความเหมาะสมและสิ่งที่ต้องการนำเสนอ</w:t>
      </w:r>
      <w:r>
        <w:rPr>
          <w:rFonts w:ascii="TH Sarabun New" w:hAnsi="TH Sarabun New" w:cs="TH Sarabun New"/>
          <w:sz w:val="32"/>
          <w:szCs w:val="32"/>
        </w:rPr>
        <w:t>)</w:t>
      </w:r>
    </w:p>
    <w:p w14:paraId="10C1AD2C" w14:textId="711D34F1" w:rsidR="00226547" w:rsidRDefault="00226547" w:rsidP="00226547">
      <w:pPr>
        <w:rPr>
          <w:rFonts w:ascii="TH Sarabun New" w:hAnsi="TH Sarabun New" w:cs="TH Sarabun New"/>
          <w:sz w:val="32"/>
          <w:szCs w:val="32"/>
        </w:rPr>
      </w:pPr>
    </w:p>
    <w:p w14:paraId="0884F817" w14:textId="2292CCC1" w:rsidR="00226547" w:rsidRDefault="00226547" w:rsidP="00226547">
      <w:pPr>
        <w:rPr>
          <w:rFonts w:ascii="TH Sarabun New" w:hAnsi="TH Sarabun New" w:cs="TH Sarabun New" w:hint="cs"/>
          <w:sz w:val="32"/>
          <w:szCs w:val="32"/>
          <w:u w:val="dotted"/>
        </w:rPr>
      </w:pPr>
      <w:r w:rsidRPr="00226547">
        <w:rPr>
          <w:rFonts w:ascii="TH Sarabun New" w:hAnsi="TH Sarabun New" w:cs="TH Sarabun New" w:hint="cs"/>
          <w:b/>
          <w:bCs/>
          <w:sz w:val="32"/>
          <w:szCs w:val="32"/>
          <w:u w:val="dotted"/>
          <w:cs/>
        </w:rPr>
        <w:lastRenderedPageBreak/>
        <w:t>สรุป</w:t>
      </w:r>
      <w:r>
        <w:rPr>
          <w:rFonts w:ascii="TH Sarabun New" w:hAnsi="TH Sarabun New" w:cs="TH Sarabun New" w:hint="cs"/>
          <w:b/>
          <w:bCs/>
          <w:sz w:val="32"/>
          <w:szCs w:val="32"/>
          <w:u w:val="dotted"/>
          <w:cs/>
        </w:rPr>
        <w:t>และข้อเสนอแนะ</w:t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b/>
          <w:bCs/>
          <w:sz w:val="32"/>
          <w:szCs w:val="32"/>
          <w:u w:val="dotted"/>
          <w:cs/>
        </w:rPr>
        <w:tab/>
      </w:r>
      <w:r>
        <w:rPr>
          <w:rFonts w:ascii="TH Sarabun New" w:hAnsi="TH Sarabun New" w:cs="TH Sarabun New" w:hint="cs"/>
          <w:sz w:val="32"/>
          <w:szCs w:val="32"/>
          <w:u w:val="dotted"/>
          <w:cs/>
        </w:rPr>
        <w:t xml:space="preserve"> </w:t>
      </w:r>
      <w:r w:rsidRPr="00226547">
        <w:rPr>
          <w:rFonts w:ascii="TH Sarabun New" w:hAnsi="TH Sarabun New" w:cs="TH Sarabun New" w:hint="cs"/>
          <w:sz w:val="32"/>
          <w:szCs w:val="32"/>
          <w:u w:val="dotted"/>
          <w:cs/>
        </w:rPr>
        <w:t>ข้อสรุปที่ได้จากการนำเสนอภาพข้อมูลทั้งหมด</w:t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 w:rsidRPr="00226547"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  <w:r>
        <w:rPr>
          <w:rFonts w:ascii="TH Sarabun New" w:hAnsi="TH Sarabun New" w:cs="TH Sarabun New"/>
          <w:sz w:val="32"/>
          <w:szCs w:val="32"/>
          <w:u w:val="dotted"/>
          <w:cs/>
        </w:rPr>
        <w:tab/>
      </w:r>
    </w:p>
    <w:p w14:paraId="0B384783" w14:textId="77777777" w:rsidR="00226547" w:rsidRPr="00226547" w:rsidRDefault="00226547" w:rsidP="00226547">
      <w:pPr>
        <w:rPr>
          <w:rFonts w:ascii="TH Sarabun New" w:hAnsi="TH Sarabun New" w:cs="TH Sarabun New" w:hint="cs"/>
          <w:sz w:val="32"/>
          <w:szCs w:val="32"/>
          <w:u w:val="dotte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311366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25E73" w14:textId="77777777" w:rsidR="009F6D71" w:rsidRDefault="009F6D71" w:rsidP="00C85211">
      <w:pPr>
        <w:spacing w:after="0" w:line="240" w:lineRule="auto"/>
      </w:pPr>
      <w:r>
        <w:separator/>
      </w:r>
    </w:p>
  </w:endnote>
  <w:endnote w:type="continuationSeparator" w:id="0">
    <w:p w14:paraId="5F8EF77E" w14:textId="77777777" w:rsidR="009F6D71" w:rsidRDefault="009F6D71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03281" w14:textId="77777777" w:rsidR="009F6D71" w:rsidRDefault="009F6D71" w:rsidP="00C85211">
      <w:pPr>
        <w:spacing w:after="0" w:line="240" w:lineRule="auto"/>
      </w:pPr>
      <w:r>
        <w:separator/>
      </w:r>
    </w:p>
  </w:footnote>
  <w:footnote w:type="continuationSeparator" w:id="0">
    <w:p w14:paraId="408B69F9" w14:textId="77777777" w:rsidR="009F6D71" w:rsidRDefault="009F6D71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4E24"/>
    <w:multiLevelType w:val="hybridMultilevel"/>
    <w:tmpl w:val="DB94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3F2"/>
    <w:multiLevelType w:val="hybridMultilevel"/>
    <w:tmpl w:val="96C8F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QUAeigJLSwAAAA="/>
  </w:docVars>
  <w:rsids>
    <w:rsidRoot w:val="00C85211"/>
    <w:rsid w:val="0001433F"/>
    <w:rsid w:val="00087EFC"/>
    <w:rsid w:val="000E7177"/>
    <w:rsid w:val="00102504"/>
    <w:rsid w:val="00111387"/>
    <w:rsid w:val="00162874"/>
    <w:rsid w:val="00226547"/>
    <w:rsid w:val="00246281"/>
    <w:rsid w:val="00311366"/>
    <w:rsid w:val="00345C25"/>
    <w:rsid w:val="004B365B"/>
    <w:rsid w:val="006978E9"/>
    <w:rsid w:val="006A64FD"/>
    <w:rsid w:val="007A3E60"/>
    <w:rsid w:val="009A0022"/>
    <w:rsid w:val="009F6D71"/>
    <w:rsid w:val="00A53296"/>
    <w:rsid w:val="00B77280"/>
    <w:rsid w:val="00BD5BD7"/>
    <w:rsid w:val="00C23C47"/>
    <w:rsid w:val="00C85211"/>
    <w:rsid w:val="00D57193"/>
    <w:rsid w:val="00D64D01"/>
    <w:rsid w:val="00EE5CD4"/>
    <w:rsid w:val="00F7564C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5</cp:revision>
  <dcterms:created xsi:type="dcterms:W3CDTF">2021-02-22T04:22:00Z</dcterms:created>
  <dcterms:modified xsi:type="dcterms:W3CDTF">2021-03-08T13:48:00Z</dcterms:modified>
</cp:coreProperties>
</file>